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ปไไปไหนwsacwdaasdfxcxb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ascscascsaascascascsacsacwqdwqwasdsaasvasvasbsa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d</w:t>
      </w:r>
    </w:p>
    <w:p>
      <w:pPr>
        <w:pStyle w:val="BodyText"/>
      </w:pPr>
      <w:r>
        <w:t xml:space="preserve">[เสียงปรบมือ]wascasascassasacsacasscavsaascsavascsavsacascascsacsacsaccsacasvsasavsacsacsawqdqwdwqewqfwqacsvsavsasacsacsacascascascascsacsvascascasc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คณิตา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นักเรียนหญิง)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คณิตาคณิตา หนุนอนันต์คณิตา หนุนอนันต์</w:t>
      </w:r>
    </w:p>
    <w:p>
      <w:pPr>
        <w:pStyle w:val="BodyText"/>
      </w:pPr>
      <w:r>
        <w:t xml:space="preserve">(คุณครูคณิตา)คณิตา หนุนอนันต์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asvaAAVBZXzxcaas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28T07:24:32Z</dcterms:created>
  <dcterms:modified xsi:type="dcterms:W3CDTF">2022-03-28T07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ีนาคม 2565 เวลา 09.50 น.</vt:lpwstr>
  </property>
  <property fmtid="{D5CDD505-2E9C-101B-9397-08002B2CF9AE}" pid="3" name="subtitle">
    <vt:lpwstr/>
  </property>
</Properties>
</file>